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2336" w:rsidRDefault="00782AB4" w:rsidP="00782AB4">
      <w:pPr>
        <w:pStyle w:val="Title"/>
      </w:pPr>
      <w:r>
        <w:t>AWS DeepRac</w:t>
      </w:r>
      <w:bookmarkStart w:id="0" w:name="_GoBack"/>
      <w:bookmarkEnd w:id="0"/>
      <w:r>
        <w:t>er</w:t>
      </w:r>
    </w:p>
    <w:sectPr w:rsidR="003D2336" w:rsidSect="00B911B7">
      <w:headerReference w:type="default" r:id="rId11"/>
      <w:pgSz w:w="11906" w:h="16838" w:code="9"/>
      <w:pgMar w:top="1440" w:right="1440" w:bottom="144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47B0" w:rsidRDefault="001447B0" w:rsidP="00782AB4">
      <w:pPr>
        <w:spacing w:after="0" w:line="240" w:lineRule="auto"/>
      </w:pPr>
      <w:r>
        <w:separator/>
      </w:r>
    </w:p>
  </w:endnote>
  <w:endnote w:type="continuationSeparator" w:id="0">
    <w:p w:rsidR="001447B0" w:rsidRDefault="001447B0" w:rsidP="00782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47B0" w:rsidRDefault="001447B0" w:rsidP="00782AB4">
      <w:pPr>
        <w:spacing w:after="0" w:line="240" w:lineRule="auto"/>
      </w:pPr>
      <w:r>
        <w:separator/>
      </w:r>
    </w:p>
  </w:footnote>
  <w:footnote w:type="continuationSeparator" w:id="0">
    <w:p w:rsidR="001447B0" w:rsidRDefault="001447B0" w:rsidP="00782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AB4" w:rsidRDefault="00782AB4">
    <w:pPr>
      <w:pStyle w:val="Header"/>
    </w:pPr>
    <w:r>
      <w:t>Florian Schwarzl, Sebastian Rohrer</w:t>
    </w:r>
    <w:r>
      <w:tab/>
      <w:t>4BHIF</w:t>
    </w:r>
    <w:r>
      <w:tab/>
      <w:t>18.05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782AB4"/>
    <w:rsid w:val="001447B0"/>
    <w:rsid w:val="00205D71"/>
    <w:rsid w:val="003D2336"/>
    <w:rsid w:val="003D60BB"/>
    <w:rsid w:val="004E3A9A"/>
    <w:rsid w:val="00782AB4"/>
    <w:rsid w:val="00B911B7"/>
    <w:rsid w:val="00DD5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65C13"/>
  <w15:chartTrackingRefBased/>
  <w15:docId w15:val="{0895469F-BA46-4CC2-B07B-1B9A5612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0B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5EE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D5EEF"/>
    <w:rPr>
      <w:rFonts w:asciiTheme="majorHAnsi" w:eastAsiaTheme="majorEastAsia" w:hAnsiTheme="majorHAnsi" w:cstheme="majorBidi"/>
      <w:color w:val="B01513" w:themeColor="accent1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5EEF"/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D60BB"/>
    <w:pPr>
      <w:spacing w:after="0" w:line="240" w:lineRule="auto"/>
    </w:pPr>
    <w:rPr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D60BB"/>
    <w:rPr>
      <w:sz w:val="22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AB4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AB4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79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0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08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0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54EAD9-B8AF-4D5C-A6A4-5A078681D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007D55-ED42-4FB2-8652-C2C636AB6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_Template.dotx</Template>
  <TotalTime>0</TotalTime>
  <Pages>1</Pages>
  <Words>1</Words>
  <Characters>13</Characters>
  <Application>Microsoft Office Word</Application>
  <DocSecurity>0</DocSecurity>
  <Lines>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</dc:creator>
  <cp:lastModifiedBy>Schwarzl Florian, 4BHIF</cp:lastModifiedBy>
  <cp:revision>1</cp:revision>
  <dcterms:created xsi:type="dcterms:W3CDTF">2020-05-18T12:06:00Z</dcterms:created>
  <dcterms:modified xsi:type="dcterms:W3CDTF">2020-05-18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